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Cambridge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 and ancestry-specific analyses and uploading the results for this project</w:t>
      </w:r>
      <w:r>
        <w:t xml:space="preserve"> 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1 panel</w:t>
      </w:r>
      <w:r>
        <w:t xml:space="preserve"> </w:t>
      </w:r>
      <w:r>
        <w:t xml:space="preserve">from participating cohorts and consequent contributions have been made on Olink INF panel. This document therefore follows closely the SCALLOP/CVD1 analysis</w:t>
      </w:r>
      <w:r>
        <w:t xml:space="preserve"> </w:t>
      </w:r>
      <w:r>
        <w:t xml:space="preserve">plan for the analysis, and in particular highlights relevant information required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spreadsheet and use the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2361.111111111111"/>
        <w:tblLook w:firstRow="1"/>
      </w:tblPr>
      <w:tblGrid>
        <w:gridCol w:w="330"/>
        <w:gridCol w:w="1210"/>
        <w:gridCol w:w="121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rather than from phenotype-genotype regression through software such as SNPTEST. SNP and sample based statistics can greatly be</w:t>
      </w:r>
      <w:r>
        <w:t xml:space="preserve"> </w:t>
      </w:r>
      <w:r>
        <w:t xml:space="preserve">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6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7. Uploading of results</w:t>
      </w:r>
    </w:p>
    <w:p>
      <w:pPr>
        <w:pStyle w:val="FirstParagraph"/>
      </w:pPr>
      <w:r>
        <w:t xml:space="preserve">See CVD1 analysis plan.</w:t>
      </w:r>
    </w:p>
    <w:p>
      <w:pPr>
        <w:pStyle w:val="Heading2"/>
      </w:pPr>
      <w:bookmarkStart w:id="36" w:name="contact-information"/>
      <w:bookmarkEnd w:id="36"/>
      <w:r>
        <w:t xml:space="preserve">8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28aa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03daca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21:03:05Z</dcterms:created>
  <dcterms:modified xsi:type="dcterms:W3CDTF">2018-11-08T21:03:05Z</dcterms:modified>
</cp:coreProperties>
</file>